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D9543" w14:textId="77777777" w:rsidR="00686667" w:rsidRPr="00B12B96" w:rsidRDefault="00686667" w:rsidP="00B12B9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A7276E3" w14:textId="756DDFF2" w:rsidR="00294907" w:rsidRPr="00294907" w:rsidRDefault="00294907" w:rsidP="00B0343B">
      <w:pPr>
        <w:spacing w:after="0"/>
        <w:ind w:left="-270"/>
        <w:rPr>
          <w:rFonts w:ascii="Arial" w:hAnsi="Arial" w:cs="Arial"/>
          <w:b/>
          <w:sz w:val="24"/>
          <w:szCs w:val="24"/>
        </w:rPr>
      </w:pPr>
      <w:r w:rsidRPr="00294907">
        <w:rPr>
          <w:rFonts w:ascii="Arial" w:hAnsi="Arial" w:cs="Arial"/>
          <w:b/>
          <w:sz w:val="24"/>
          <w:szCs w:val="24"/>
        </w:rPr>
        <w:t xml:space="preserve">7952 Illustration </w:t>
      </w:r>
      <w:r>
        <w:rPr>
          <w:rFonts w:ascii="Arial" w:hAnsi="Arial" w:cs="Arial"/>
          <w:b/>
          <w:sz w:val="24"/>
          <w:szCs w:val="24"/>
        </w:rPr>
        <w:t>2</w:t>
      </w:r>
    </w:p>
    <w:tbl>
      <w:tblPr>
        <w:tblW w:w="14365" w:type="dxa"/>
        <w:tblInd w:w="-275" w:type="dxa"/>
        <w:tblLook w:val="04A0" w:firstRow="1" w:lastRow="0" w:firstColumn="1" w:lastColumn="0" w:noHBand="0" w:noVBand="1"/>
      </w:tblPr>
      <w:tblGrid>
        <w:gridCol w:w="283"/>
        <w:gridCol w:w="2035"/>
        <w:gridCol w:w="1163"/>
        <w:gridCol w:w="754"/>
        <w:gridCol w:w="1890"/>
        <w:gridCol w:w="2419"/>
        <w:gridCol w:w="763"/>
        <w:gridCol w:w="984"/>
        <w:gridCol w:w="206"/>
        <w:gridCol w:w="38"/>
        <w:gridCol w:w="642"/>
        <w:gridCol w:w="243"/>
        <w:gridCol w:w="1688"/>
        <w:gridCol w:w="35"/>
        <w:gridCol w:w="311"/>
        <w:gridCol w:w="397"/>
        <w:gridCol w:w="242"/>
        <w:gridCol w:w="273"/>
      </w:tblGrid>
      <w:tr w:rsidR="0087682A" w:rsidRPr="006F4AEA" w14:paraId="460EADFA" w14:textId="77777777" w:rsidTr="0087682A">
        <w:trPr>
          <w:trHeight w:val="184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47A2A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bookmarkStart w:id="0" w:name="RANGE!B2:M30"/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  <w:bookmarkEnd w:id="0"/>
          </w:p>
        </w:tc>
        <w:tc>
          <w:tcPr>
            <w:tcW w:w="2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38BA3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4D858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07B3C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88B42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752F3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A1170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FDAE1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D029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2A6C2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84A8B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49D21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</w:tr>
      <w:tr w:rsidR="00296F3E" w:rsidRPr="006F4AEA" w14:paraId="13B51AD6" w14:textId="77777777" w:rsidTr="0087682A">
        <w:trPr>
          <w:trHeight w:val="51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352AE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BCE7DE" w14:textId="70027F50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PORT NO. 1 Form 571 B (</w:t>
            </w:r>
            <w:r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Rev. 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</w:t>
            </w:r>
            <w:r w:rsidR="008C7D5D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/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9</w:t>
            </w:r>
            <w:r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  <w:p w14:paraId="10180FB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1F675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CC9DF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772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D413D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  <w:t>Report of Accruals to Controller's Accounts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0B2C7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16B6ED63" w14:textId="77777777" w:rsidTr="0087682A">
        <w:trPr>
          <w:trHeight w:val="306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D33C2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45BD14" w14:textId="2DBBF084" w:rsidR="009E622D" w:rsidRPr="006F4AEA" w:rsidRDefault="00E27109" w:rsidP="00002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>SCO</w:t>
            </w:r>
            <w:r w:rsidRPr="006F4AEA"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 xml:space="preserve"> </w:t>
            </w:r>
            <w:r w:rsidR="009E622D" w:rsidRPr="006F4AEA"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>USE ONLY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7371C4" w14:textId="05049D6F" w:rsidR="009E622D" w:rsidRPr="006F4AEA" w:rsidRDefault="009E622D" w:rsidP="00E27109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  <w:r w:rsidRPr="00101F41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 xml:space="preserve"> </w:t>
            </w:r>
            <w:r w:rsidRPr="00101F41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 xml:space="preserve">June 30, </w:t>
            </w:r>
            <w:r w:rsidR="00E27109" w:rsidRPr="00101F41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20</w:t>
            </w:r>
            <w:r w:rsidR="00E27109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XX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E073A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C276E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5891E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E2FD4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1C426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2C0B3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45E8CC00" w14:textId="77777777" w:rsidTr="0087682A">
        <w:trPr>
          <w:trHeight w:val="20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DAF7B" w14:textId="77777777" w:rsidR="001D70A4" w:rsidRPr="006F4AEA" w:rsidRDefault="001D70A4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1C438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ocument No.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17D93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YYMM</w:t>
            </w: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D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B4A17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63E74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C9C6" w14:textId="77777777" w:rsidR="001D70A4" w:rsidRPr="006F4AEA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A77E69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7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1A92E93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41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6CB297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94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0C27FF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083D4D12" w14:textId="77777777" w:rsidTr="0087682A">
        <w:trPr>
          <w:trHeight w:val="381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E6E64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C25A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E446D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3D6A0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333"/>
            <w:noWrap/>
            <w:vAlign w:val="center"/>
            <w:hideMark/>
          </w:tcPr>
          <w:p w14:paraId="237D877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C3148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69A1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83310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FD12B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C2E3C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Page _2_of_</w:t>
            </w:r>
            <w:r w:rsidR="0093302B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4</w:t>
            </w: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A8E3BF" w14:textId="25F20A75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35CE7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233A18A4" w14:textId="77777777" w:rsidTr="0087682A">
        <w:trPr>
          <w:trHeight w:val="3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C26FB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44FCC9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A294C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32921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1ABF7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2F120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D3E81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7CA29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77211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3DA189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6ADC5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949C3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548A46E5" w14:textId="77777777" w:rsidTr="0087682A">
        <w:trPr>
          <w:trHeight w:val="195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D00E9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AD2C43B" w14:textId="1CB024F9" w:rsidR="009E622D" w:rsidRPr="00C238C0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 Name and Number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F00DA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905095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44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B2318D" w14:textId="2C871ADB" w:rsidR="009E622D" w:rsidRPr="00C238C0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 Name and Number</w:t>
            </w:r>
          </w:p>
        </w:tc>
        <w:tc>
          <w:tcPr>
            <w:tcW w:w="8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23E703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620A1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70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29464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7A07C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360406A2" w14:textId="77777777" w:rsidTr="0087682A">
        <w:trPr>
          <w:trHeight w:val="49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CEAFF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13201" w14:textId="77777777" w:rsidR="009E622D" w:rsidRPr="00E27109" w:rsidRDefault="009E622D" w:rsidP="004D72D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>Agency (5555)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282EB2" w14:textId="77777777" w:rsidR="009E622D" w:rsidRPr="00C238C0" w:rsidRDefault="009E622D" w:rsidP="004D72DE">
            <w:pPr>
              <w:pStyle w:val="NoSpacing"/>
              <w:rPr>
                <w:rFonts w:eastAsia="Times New Roman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eastAsia="Times New Roman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9456CD" w14:textId="77777777" w:rsidR="009E622D" w:rsidRPr="00C238C0" w:rsidRDefault="009E622D" w:rsidP="004D72DE">
            <w:pPr>
              <w:pStyle w:val="NoSpacing"/>
              <w:rPr>
                <w:rFonts w:eastAsia="Times New Roman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eastAsia="Times New Roman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44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D2E54B" w14:textId="49B4DEC2" w:rsidR="009E622D" w:rsidRPr="00E27109" w:rsidRDefault="005A2F53" w:rsidP="005A2F53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>TRAINING</w:t>
            </w:r>
            <w:r w:rsidR="009E622D" w:rsidRPr="00E27109">
              <w:rPr>
                <w:rFonts w:ascii="Arial" w:hAnsi="Arial" w:cs="Arial"/>
                <w:b/>
                <w:lang w:bidi="ar-SA"/>
              </w:rPr>
              <w:t xml:space="preserve"> FUND (1</w:t>
            </w:r>
            <w:r w:rsidRPr="00E27109">
              <w:rPr>
                <w:rFonts w:ascii="Arial" w:hAnsi="Arial" w:cs="Arial"/>
                <w:b/>
                <w:lang w:bidi="ar-SA"/>
              </w:rPr>
              <w:t>234</w:t>
            </w:r>
            <w:r w:rsidR="009E622D" w:rsidRPr="00E27109">
              <w:rPr>
                <w:rFonts w:ascii="Arial" w:hAnsi="Arial" w:cs="Arial"/>
                <w:b/>
                <w:lang w:bidi="ar-SA"/>
              </w:rPr>
              <w:t>)</w:t>
            </w:r>
          </w:p>
        </w:tc>
        <w:tc>
          <w:tcPr>
            <w:tcW w:w="8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B33A85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D8FD1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7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71860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2EFF4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</w:tr>
      <w:tr w:rsidR="0087682A" w:rsidRPr="006F4AEA" w14:paraId="7F2BBA93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7F4566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42" w:type="dxa"/>
            <w:gridSpan w:val="4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D499C5" w14:textId="77777777" w:rsidR="00E27109" w:rsidRPr="00C238C0" w:rsidRDefault="00E27109" w:rsidP="00E27109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Name of Contact Person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 xml:space="preserve">, </w:t>
            </w: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itle</w:t>
            </w:r>
          </w:p>
          <w:p w14:paraId="57B75ED6" w14:textId="2E53E713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  <w:p w14:paraId="7C548D45" w14:textId="7DC1EA70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  <w:p w14:paraId="30BE2A4F" w14:textId="6501ABDC" w:rsidR="00E27109" w:rsidRPr="00E27109" w:rsidRDefault="00E27109" w:rsidP="00150999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 xml:space="preserve">Jane Smith, </w:t>
            </w:r>
            <w:r w:rsidRPr="00E27109">
              <w:rPr>
                <w:rFonts w:ascii="Arial" w:hAnsi="Arial" w:cs="Arial"/>
                <w:b/>
                <w:bCs/>
                <w:lang w:bidi="ar-SA"/>
              </w:rPr>
              <w:t>Accounting Administrator</w:t>
            </w:r>
          </w:p>
          <w:p w14:paraId="7C1033E9" w14:textId="4267C0D9" w:rsidR="00E27109" w:rsidRPr="00C238C0" w:rsidRDefault="00E27109" w:rsidP="00150999">
            <w:pPr>
              <w:pStyle w:val="NoSpacing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A47273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elephone Number</w:t>
            </w:r>
          </w:p>
        </w:tc>
        <w:tc>
          <w:tcPr>
            <w:tcW w:w="195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C7628C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Email Address</w:t>
            </w:r>
          </w:p>
        </w:tc>
        <w:tc>
          <w:tcPr>
            <w:tcW w:w="9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C5440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D8E85A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569B03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85A586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E27109" w:rsidRPr="006F4AEA" w14:paraId="12ED5D53" w14:textId="77777777" w:rsidTr="0087682A">
        <w:trPr>
          <w:trHeight w:val="215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A1A2BF" w14:textId="77777777" w:rsidR="00E27109" w:rsidRPr="006F4AEA" w:rsidRDefault="00E27109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  <w:tc>
          <w:tcPr>
            <w:tcW w:w="5842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E9930" w14:textId="29F021FC" w:rsidR="00E27109" w:rsidRPr="00C238C0" w:rsidRDefault="00E27109" w:rsidP="00150999">
            <w:pPr>
              <w:pStyle w:val="NoSpacing"/>
              <w:rPr>
                <w:rFonts w:ascii="Arial" w:hAnsi="Arial" w:cs="Arial"/>
                <w:b/>
                <w:bCs/>
                <w:i/>
                <w:lang w:bidi="ar-SA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17A96B" w14:textId="3AD29730" w:rsidR="00E27109" w:rsidRPr="00E27109" w:rsidRDefault="00E27109" w:rsidP="00BB1794">
            <w:pPr>
              <w:pStyle w:val="NoSpacing"/>
              <w:spacing w:before="240"/>
              <w:rPr>
                <w:rFonts w:ascii="Arial" w:hAnsi="Arial" w:cs="Arial"/>
                <w:b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>916 555-0000</w:t>
            </w:r>
          </w:p>
        </w:tc>
        <w:tc>
          <w:tcPr>
            <w:tcW w:w="287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CB45B1" w14:textId="3BFED6B1" w:rsidR="00E27109" w:rsidRPr="00E27109" w:rsidRDefault="00E27109" w:rsidP="00E27109">
            <w:pPr>
              <w:pStyle w:val="NoSpacing"/>
              <w:spacing w:before="240"/>
              <w:rPr>
                <w:rFonts w:ascii="Arial" w:hAnsi="Arial" w:cs="Arial"/>
                <w:b/>
                <w:bCs/>
                <w:u w:val="single"/>
                <w:lang w:bidi="ar-SA"/>
              </w:rPr>
            </w:pPr>
            <w:r w:rsidRPr="00E27109">
              <w:rPr>
                <w:rFonts w:ascii="Arial" w:hAnsi="Arial" w:cs="Arial"/>
                <w:b/>
                <w:bCs/>
                <w:u w:val="single"/>
                <w:lang w:bidi="ar-SA"/>
              </w:rPr>
              <w:t>JSmith@Agency.ca.gov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3D4648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BE0DBA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215CAE" w14:textId="77777777" w:rsidR="00E27109" w:rsidRPr="006F4AEA" w:rsidRDefault="00E27109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</w:tr>
      <w:tr w:rsidR="0087682A" w:rsidRPr="006F4AEA" w14:paraId="55961EAD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21F20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EA4D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16FC69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E315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7D7B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B1364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3DEF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D51F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E5F6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EB0D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2C0F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1242B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5168CF14" w14:textId="77777777" w:rsidTr="0087682A">
        <w:trPr>
          <w:cantSplit/>
          <w:trHeight w:val="372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23C107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11A89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CCOUNT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 xml:space="preserve"> </w:t>
            </w: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TITLE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3D051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B5F09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9AB2B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874B9" w14:textId="77777777" w:rsidR="003D5D4F" w:rsidRPr="006F4AEA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ENCUMBRANCES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2D0D2" w14:textId="77777777" w:rsidR="005253C8" w:rsidRDefault="003D5D4F" w:rsidP="00AB0367">
            <w:pPr>
              <w:spacing w:after="0" w:line="240" w:lineRule="auto"/>
              <w:ind w:right="-5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16D1EC9F" w14:textId="77777777" w:rsidR="003D5D4F" w:rsidRPr="006F4AEA" w:rsidRDefault="003D5D4F" w:rsidP="00AB0367">
            <w:pPr>
              <w:spacing w:after="0" w:line="240" w:lineRule="auto"/>
              <w:ind w:right="-5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21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F4AA1" w14:textId="2F488D95" w:rsidR="003D5D4F" w:rsidRPr="0093302B" w:rsidRDefault="003D5D4F" w:rsidP="000028D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93302B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CCOUNT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EFA4D" w14:textId="77777777" w:rsidR="003D5D4F" w:rsidRPr="006F4AEA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MOUNT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52088" w14:textId="77777777" w:rsidR="005253C8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048DE2F8" w14:textId="77777777" w:rsidR="003D5D4F" w:rsidRPr="006F4AEA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48E43D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3E7F3D90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094E0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1F413" w14:textId="4AB4C51A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PAYABLE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D38C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7BC6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479CA" w14:textId="3A7F1E5E" w:rsidR="009E622D" w:rsidRPr="006F4AEA" w:rsidRDefault="009E622D" w:rsidP="00BD4E2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AB0367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z</w:t>
            </w:r>
            <w:r w:rsidR="00AB0367" w:rsidRPr="00AB0367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/</w:t>
            </w:r>
            <w:r w:rsidR="00DA2503">
              <w:rPr>
                <w:rFonts w:ascii="Arial" w:eastAsia="Times New Roman" w:hAnsi="Arial" w:cs="Arial"/>
                <w:lang w:bidi="ar-SA"/>
              </w:rPr>
              <w:t>1,</w:t>
            </w:r>
            <w:r w:rsidR="00BD4E28">
              <w:rPr>
                <w:rFonts w:ascii="Arial" w:eastAsia="Times New Roman" w:hAnsi="Arial" w:cs="Arial"/>
                <w:lang w:bidi="ar-SA"/>
              </w:rPr>
              <w:t>360</w:t>
            </w:r>
            <w:r w:rsidR="00DA2503">
              <w:rPr>
                <w:rFonts w:ascii="Arial" w:eastAsia="Times New Roman" w:hAnsi="Arial" w:cs="Arial"/>
                <w:lang w:bidi="ar-SA"/>
              </w:rPr>
              <w:t>,00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10C35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E2538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01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60B6B89F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59F73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,476,100.81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2EA01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E7D91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674E422B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6995B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32993" w14:textId="05B2E903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LAIMS FILED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EB38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96A8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580890E3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5BAB381E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C71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02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30A5ADCB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91DAF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4B3B6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2F57F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5E873D8B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4D689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2333F" w14:textId="4B1F136C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4B62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CDD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15226" w14:textId="39BCBC5D" w:rsidR="009E622D" w:rsidRPr="006F4AEA" w:rsidRDefault="00DA2503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AB0367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z/</w:t>
            </w:r>
            <w:r>
              <w:rPr>
                <w:rFonts w:ascii="Arial" w:eastAsia="Times New Roman" w:hAnsi="Arial" w:cs="Arial"/>
                <w:lang w:bidi="ar-SA"/>
              </w:rPr>
              <w:t>8,724.70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9599D" w14:textId="4AF326CD" w:rsidR="009E622D" w:rsidRPr="006F4AEA" w:rsidRDefault="00BD4E28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FC5C3" w14:textId="3DB6F080" w:rsidR="009E622D" w:rsidRPr="006F4AEA" w:rsidRDefault="00DA2503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MS Gothic" w:hAnsi="Arial" w:cs="Arial"/>
                <w:b/>
                <w:color w:val="FF0000"/>
                <w:sz w:val="18"/>
                <w:szCs w:val="18"/>
                <w:lang w:bidi="ar-SA"/>
              </w:rPr>
              <w:t xml:space="preserve"> </w:t>
            </w:r>
            <w:r w:rsidR="009E622D" w:rsidRPr="00DA2503">
              <w:rPr>
                <w:rFonts w:ascii="Arial" w:eastAsia="MS Gothic" w:hAnsi="Arial" w:cs="Arial"/>
                <w:b/>
                <w:color w:val="FF0000"/>
                <w:sz w:val="18"/>
                <w:szCs w:val="18"/>
                <w:lang w:bidi="ar-SA"/>
              </w:rPr>
              <w:t>x</w:t>
            </w:r>
            <w:r w:rsidRPr="00DA2503">
              <w:rPr>
                <w:rFonts w:ascii="Arial" w:eastAsia="MS Gothic" w:hAnsi="Arial" w:cs="Arial"/>
                <w:b/>
                <w:color w:val="FF0000"/>
                <w:sz w:val="18"/>
                <w:szCs w:val="18"/>
                <w:lang w:bidi="ar-SA"/>
              </w:rPr>
              <w:t>/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288A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83</w:t>
            </w:r>
            <w:r w:rsidR="00AB0367">
              <w:rPr>
                <w:rFonts w:ascii="Arial" w:eastAsia="Times New Roman" w:hAnsi="Arial" w:cs="Arial"/>
                <w:lang w:bidi="ar-SA"/>
              </w:rPr>
              <w:t>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06A91" w14:textId="77777777" w:rsidR="009E622D" w:rsidRPr="006F4AEA" w:rsidRDefault="009E622D" w:rsidP="00C058C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24,645.48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533F7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2744C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19A17DB7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50EBD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F7371" w14:textId="5E0872F1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APPROPRIATIONS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C77D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E3904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E13F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199F8" w14:textId="2E352F59" w:rsidR="009E622D" w:rsidRPr="006F4AEA" w:rsidRDefault="00DA2503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 xml:space="preserve"> </w:t>
            </w:r>
            <w:r w:rsidR="009E622D" w:rsidRPr="00DA2503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y</w:t>
            </w:r>
            <w:r w:rsidRPr="00DA2503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/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3115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7665" w14:textId="4CBE43CB" w:rsidR="009E622D" w:rsidRPr="00A5693F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lang w:bidi="ar-SA"/>
              </w:rPr>
            </w:pPr>
            <w:r w:rsidRPr="00D648FC">
              <w:rPr>
                <w:rFonts w:ascii="Arial" w:eastAsia="Times New Roman" w:hAnsi="Arial" w:cs="Arial"/>
                <w:lang w:bidi="ar-SA"/>
              </w:rPr>
              <w:t>1234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6B61D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1,281,639.16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563EF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3782C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70B2EBD1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73E71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8E4A24" w14:textId="569D6176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GOVERNMENTAL ENTITIE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F1E38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72DB2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10053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29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659630F7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15224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51,499.03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1903D2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B479D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04518505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0DB26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604ED" w14:textId="120FFABA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VENUE COLLECTED IN ADVANCE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7CCD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A3EA7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271BE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28792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41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2E87EE6A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23472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2CE62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245EB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432E6F13" w14:textId="77777777" w:rsidTr="0087682A">
        <w:trPr>
          <w:trHeight w:val="293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68C6B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44743" w14:textId="7ECC8E40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IMBURSEMENTS COLLECTED IN ADVANCE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EAF8E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1A8B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31F7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42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4D1A2883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10A2B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4,851.21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018FD" w14:textId="23D4B6B3" w:rsidR="009E622D" w:rsidRPr="00C21309" w:rsidRDefault="009E622D" w:rsidP="00D648FC">
            <w:pPr>
              <w:tabs>
                <w:tab w:val="left" w:pos="249"/>
              </w:tabs>
              <w:spacing w:after="0" w:line="240" w:lineRule="auto"/>
              <w:jc w:val="center"/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0BAE6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4980C407" w14:textId="77777777" w:rsidTr="0087682A">
        <w:trPr>
          <w:trHeight w:val="319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67F49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9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39C18" w14:textId="087A3AA5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UNCLEARED COLLECTIONS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09E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FC950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AF454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C146F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73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738989B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32136" w14:textId="77777777" w:rsidR="009E622D" w:rsidRPr="00F47FEF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19,850.41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E0995" w14:textId="77777777" w:rsidR="009E622D" w:rsidRPr="00F47FEF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47FEF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A2617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45F91B14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ED1F2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D1EB00" w14:textId="308AE31F" w:rsidR="009E622D" w:rsidRPr="00273196" w:rsidRDefault="00273196" w:rsidP="0027319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27319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PREPAYMENTS TO 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OTHER </w:t>
            </w:r>
            <w:r w:rsidRPr="0027319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FUND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S/APPROPRIATION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116F9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4B1C3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87091B" w14:textId="17D5FCFE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73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752C72" w14:textId="61087E49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60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36F0E0" w14:textId="77777777" w:rsidR="009E622D" w:rsidRPr="00F47FEF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38497" w14:textId="3132AC3E" w:rsidR="009E622D" w:rsidRPr="00F47FEF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C245B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269E402A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909E7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B162A" w14:textId="64B8F154" w:rsidR="009E622D" w:rsidRPr="00273196" w:rsidRDefault="00273196" w:rsidP="0027319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27319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RESERVE FOR 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EPAID ITEM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E1D2D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23D70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BAF5B" w14:textId="402C6AA3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533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2FC58" w14:textId="493D62DF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60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B77DFC" w14:textId="77777777" w:rsidR="009E622D" w:rsidRPr="00F47FEF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8E100" w14:textId="77777777" w:rsidR="009E622D" w:rsidRPr="00F47FEF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8C762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1801268A" w14:textId="77777777" w:rsidTr="0087682A">
        <w:trPr>
          <w:trHeight w:val="208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105E5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08D6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D285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18AD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82FE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6392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2A9C9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646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FA759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3A719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E328A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85A46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1C8AA833" w14:textId="77777777" w:rsidTr="0087682A">
        <w:trPr>
          <w:trHeight w:val="201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30403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D68A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3EE1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1196B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094E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DE76B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CB02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01573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38AD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2E899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204C8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6E464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401ACF" w:rsidRPr="006F4AEA" w14:paraId="7B2F5763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636BE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E37A" w14:textId="0E3D9711" w:rsidR="009E622D" w:rsidRPr="006F4AEA" w:rsidRDefault="009E622D" w:rsidP="00BB1794">
            <w:pPr>
              <w:spacing w:after="0" w:line="240" w:lineRule="auto"/>
              <w:ind w:firstLine="2554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66F47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lang w:bidi="ar-SA"/>
              </w:rPr>
              <w:t>1,368,724.7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7B3DB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lang w:bidi="ar-SA"/>
              </w:rPr>
              <w:t>C</w:t>
            </w:r>
          </w:p>
        </w:tc>
        <w:tc>
          <w:tcPr>
            <w:tcW w:w="2112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BDA30" w14:textId="4FDDE1CB" w:rsidR="009E622D" w:rsidRPr="006F4AEA" w:rsidRDefault="009E622D" w:rsidP="00BB179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2035" w14:textId="58219EB5" w:rsidR="009E622D" w:rsidRPr="00F47FEF" w:rsidRDefault="00401ACF" w:rsidP="005D45F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lang w:bidi="ar-SA"/>
              </w:rPr>
              <w:t>15,088,586.10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650A4" w14:textId="77777777" w:rsidR="009E622D" w:rsidRPr="00F47FEF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F47FEF">
              <w:rPr>
                <w:rFonts w:ascii="Arial" w:eastAsia="Times New Roman" w:hAnsi="Arial" w:cs="Arial"/>
                <w:b/>
                <w:bCs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80970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296F3E" w:rsidRPr="006F4AEA" w14:paraId="65B7BA93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385B5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317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15D5EE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0BBCC875" w14:textId="77777777" w:rsidR="009E622D" w:rsidRPr="00ED17BC" w:rsidRDefault="009E622D" w:rsidP="00294907">
            <w:pPr>
              <w:tabs>
                <w:tab w:val="left" w:pos="8280"/>
              </w:tabs>
              <w:spacing w:after="0"/>
              <w:ind w:left="180"/>
              <w:rPr>
                <w:sz w:val="18"/>
                <w:szCs w:val="18"/>
              </w:rPr>
            </w:pPr>
            <w:r w:rsidRPr="00DA2503">
              <w:rPr>
                <w:rFonts w:ascii="Arial" w:hAnsi="Arial"/>
                <w:color w:val="FF0000"/>
                <w:sz w:val="18"/>
                <w:szCs w:val="18"/>
              </w:rPr>
              <w:t xml:space="preserve">x/ </w:t>
            </w:r>
            <w:r w:rsidRPr="00ED17BC">
              <w:rPr>
                <w:rFonts w:ascii="Arial" w:hAnsi="Arial"/>
                <w:sz w:val="18"/>
                <w:szCs w:val="18"/>
              </w:rPr>
              <w:t>Specify the</w:t>
            </w:r>
            <w:r w:rsidR="00641A7D">
              <w:rPr>
                <w:rFonts w:ascii="Arial" w:hAnsi="Arial"/>
                <w:sz w:val="18"/>
                <w:szCs w:val="18"/>
              </w:rPr>
              <w:t xml:space="preserve"> four-digit</w:t>
            </w:r>
            <w:r w:rsidRPr="00ED17BC">
              <w:rPr>
                <w:rFonts w:ascii="Arial" w:hAnsi="Arial"/>
                <w:sz w:val="18"/>
                <w:szCs w:val="18"/>
              </w:rPr>
              <w:t xml:space="preserve"> fund</w:t>
            </w:r>
            <w:r w:rsidR="00641A7D">
              <w:rPr>
                <w:rFonts w:ascii="Arial" w:hAnsi="Arial"/>
                <w:sz w:val="18"/>
                <w:szCs w:val="18"/>
              </w:rPr>
              <w:t xml:space="preserve"> number</w:t>
            </w:r>
            <w:r w:rsidRPr="00ED17BC">
              <w:rPr>
                <w:rFonts w:ascii="Arial" w:hAnsi="Arial"/>
                <w:sz w:val="18"/>
                <w:szCs w:val="18"/>
              </w:rPr>
              <w:t xml:space="preserve"> to which this pertains</w:t>
            </w:r>
            <w:r w:rsidRPr="00ED17BC">
              <w:rPr>
                <w:sz w:val="18"/>
                <w:szCs w:val="18"/>
              </w:rPr>
              <w:t>.</w:t>
            </w:r>
          </w:p>
          <w:p w14:paraId="6462DE6F" w14:textId="77777777" w:rsidR="009E622D" w:rsidRPr="00DA2503" w:rsidRDefault="009E622D" w:rsidP="00294907">
            <w:pPr>
              <w:tabs>
                <w:tab w:val="left" w:pos="8280"/>
              </w:tabs>
              <w:spacing w:after="0"/>
              <w:ind w:left="180"/>
              <w:rPr>
                <w:rFonts w:ascii="Arial" w:hAnsi="Arial"/>
                <w:sz w:val="18"/>
                <w:szCs w:val="18"/>
              </w:rPr>
            </w:pPr>
            <w:r w:rsidRPr="00DA2503">
              <w:rPr>
                <w:rFonts w:ascii="Arial" w:hAnsi="Arial"/>
                <w:color w:val="FF0000"/>
                <w:sz w:val="18"/>
                <w:szCs w:val="18"/>
              </w:rPr>
              <w:t xml:space="preserve">y/ </w:t>
            </w:r>
            <w:r w:rsidRPr="00DA2503">
              <w:rPr>
                <w:rFonts w:ascii="Arial" w:hAnsi="Arial"/>
                <w:sz w:val="18"/>
                <w:szCs w:val="18"/>
              </w:rPr>
              <w:t xml:space="preserve">Specify the four-digit </w:t>
            </w:r>
            <w:r w:rsidR="00641A7D" w:rsidRPr="00DA2503">
              <w:rPr>
                <w:rFonts w:ascii="Arial" w:hAnsi="Arial"/>
                <w:sz w:val="18"/>
                <w:szCs w:val="18"/>
              </w:rPr>
              <w:t>agency/department</w:t>
            </w:r>
            <w:r w:rsidRPr="00DA2503">
              <w:rPr>
                <w:rFonts w:ascii="Arial" w:hAnsi="Arial"/>
                <w:sz w:val="18"/>
                <w:szCs w:val="18"/>
              </w:rPr>
              <w:t xml:space="preserve"> code to which this pertains.</w:t>
            </w:r>
          </w:p>
          <w:p w14:paraId="3FFC2F6D" w14:textId="1A3EF1F2" w:rsidR="009E622D" w:rsidRPr="00ED17BC" w:rsidRDefault="000B5C54" w:rsidP="00BB1794">
            <w:pPr>
              <w:spacing w:after="0" w:line="240" w:lineRule="auto"/>
              <w:ind w:left="144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>
              <w:rPr>
                <w:rFonts w:ascii="Arial" w:hAnsi="Arial"/>
                <w:color w:val="FF0000"/>
                <w:sz w:val="18"/>
                <w:szCs w:val="18"/>
              </w:rPr>
              <w:t xml:space="preserve"> </w:t>
            </w:r>
            <w:r w:rsidR="009E622D" w:rsidRPr="00ED17BC">
              <w:rPr>
                <w:rFonts w:ascii="Arial" w:hAnsi="Arial"/>
                <w:color w:val="FF0000"/>
                <w:sz w:val="18"/>
                <w:szCs w:val="18"/>
              </w:rPr>
              <w:t>z</w:t>
            </w:r>
            <w:r w:rsidR="009E622D" w:rsidRPr="00273196">
              <w:rPr>
                <w:rFonts w:ascii="Arial" w:hAnsi="Arial"/>
                <w:color w:val="FF0000"/>
                <w:sz w:val="18"/>
                <w:szCs w:val="18"/>
              </w:rPr>
              <w:t>/</w:t>
            </w:r>
            <w:r w:rsidR="009E622D" w:rsidRPr="00ED17BC">
              <w:rPr>
                <w:rFonts w:ascii="Arial" w:hAnsi="Arial"/>
                <w:sz w:val="18"/>
                <w:szCs w:val="18"/>
              </w:rPr>
              <w:t xml:space="preserve"> </w:t>
            </w:r>
            <w:r w:rsidR="00DA2503">
              <w:rPr>
                <w:rFonts w:ascii="Arial" w:hAnsi="Arial"/>
                <w:sz w:val="18"/>
                <w:szCs w:val="18"/>
              </w:rPr>
              <w:t>The total m</w:t>
            </w:r>
            <w:r w:rsidR="009E622D" w:rsidRPr="00ED17BC">
              <w:rPr>
                <w:rFonts w:ascii="Arial" w:hAnsi="Arial"/>
                <w:sz w:val="18"/>
                <w:szCs w:val="18"/>
              </w:rPr>
              <w:t>ust be equal to the encumbrance debits and credits shown for</w:t>
            </w:r>
            <w:r w:rsidR="009E622D" w:rsidRPr="00ED17BC">
              <w:rPr>
                <w:sz w:val="18"/>
                <w:szCs w:val="18"/>
              </w:rPr>
              <w:t xml:space="preserve"> </w:t>
            </w:r>
            <w:r w:rsidR="009E622D" w:rsidRPr="00ED17BC">
              <w:rPr>
                <w:rFonts w:ascii="Arial" w:hAnsi="Arial"/>
                <w:sz w:val="18"/>
                <w:szCs w:val="18"/>
              </w:rPr>
              <w:t>the appropriation accounts (not including reimbursements) on Form 571-C</w:t>
            </w:r>
          </w:p>
          <w:p w14:paraId="48B4400A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4609987F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792C2A4F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2E60014D" w14:textId="15F4F05F" w:rsidR="009E622D" w:rsidRPr="0039110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91105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ORIGINAL - State Controller's Office, State Ac</w:t>
            </w:r>
            <w:r w:rsidR="00901135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ounting and Reporting Division</w:t>
            </w:r>
          </w:p>
          <w:p w14:paraId="341EB054" w14:textId="77777777" w:rsidR="009E622D" w:rsidRPr="00312D1C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391105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  <w:p w14:paraId="185F59B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  <w:p w14:paraId="1D00803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  <w:p w14:paraId="3744930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CA5354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EBB62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6EDA1F1E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7D936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8C0BB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AA41A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A552F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6BFF5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30200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4A4BF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513A3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342B7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75923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76EAC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188604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</w:tbl>
    <w:p w14:paraId="36BD2F06" w14:textId="5F0746AE" w:rsidR="00DF579E" w:rsidRDefault="00DF579E" w:rsidP="004760C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DF579E" w:rsidSect="0087682A">
      <w:type w:val="continuous"/>
      <w:pgSz w:w="15840" w:h="12240" w:orient="landscape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BB24E" w14:textId="77777777" w:rsidR="0087682A" w:rsidRDefault="0087682A">
      <w:r>
        <w:separator/>
      </w:r>
    </w:p>
  </w:endnote>
  <w:endnote w:type="continuationSeparator" w:id="0">
    <w:p w14:paraId="58F70517" w14:textId="77777777" w:rsidR="0087682A" w:rsidRDefault="0087682A">
      <w:r>
        <w:continuationSeparator/>
      </w:r>
    </w:p>
  </w:endnote>
  <w:endnote w:type="continuationNotice" w:id="1">
    <w:p w14:paraId="4FE8CD74" w14:textId="77777777" w:rsidR="0087682A" w:rsidRDefault="008768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1F5B4" w14:textId="77777777" w:rsidR="0087682A" w:rsidRDefault="0087682A">
      <w:r>
        <w:separator/>
      </w:r>
    </w:p>
  </w:footnote>
  <w:footnote w:type="continuationSeparator" w:id="0">
    <w:p w14:paraId="5569F392" w14:textId="77777777" w:rsidR="0087682A" w:rsidRDefault="0087682A">
      <w:r>
        <w:continuationSeparator/>
      </w:r>
    </w:p>
  </w:footnote>
  <w:footnote w:type="continuationNotice" w:id="1">
    <w:p w14:paraId="360FCE9D" w14:textId="77777777" w:rsidR="0087682A" w:rsidRDefault="008768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1073C"/>
    <w:multiLevelType w:val="hybridMultilevel"/>
    <w:tmpl w:val="7AEC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412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DAyMjA3NjYxszBQ0lEKTi0uzszPAykwtagFAJFeeqYtAAAA"/>
  </w:docVars>
  <w:rsids>
    <w:rsidRoot w:val="00FC57C0"/>
    <w:rsid w:val="00001A65"/>
    <w:rsid w:val="000028D7"/>
    <w:rsid w:val="00010B50"/>
    <w:rsid w:val="00013ED8"/>
    <w:rsid w:val="00015878"/>
    <w:rsid w:val="00015FBE"/>
    <w:rsid w:val="00016D3A"/>
    <w:rsid w:val="00027745"/>
    <w:rsid w:val="00033923"/>
    <w:rsid w:val="00034DFC"/>
    <w:rsid w:val="00035B55"/>
    <w:rsid w:val="00036F60"/>
    <w:rsid w:val="00040A6F"/>
    <w:rsid w:val="00041564"/>
    <w:rsid w:val="00045550"/>
    <w:rsid w:val="00046B75"/>
    <w:rsid w:val="00052288"/>
    <w:rsid w:val="000535FA"/>
    <w:rsid w:val="000555B7"/>
    <w:rsid w:val="00060F31"/>
    <w:rsid w:val="00061E2B"/>
    <w:rsid w:val="000626BC"/>
    <w:rsid w:val="00062A63"/>
    <w:rsid w:val="00067B2F"/>
    <w:rsid w:val="00071E07"/>
    <w:rsid w:val="0007261D"/>
    <w:rsid w:val="00073CBD"/>
    <w:rsid w:val="000745AA"/>
    <w:rsid w:val="00075781"/>
    <w:rsid w:val="000806C0"/>
    <w:rsid w:val="000812F4"/>
    <w:rsid w:val="00084631"/>
    <w:rsid w:val="000865D0"/>
    <w:rsid w:val="0008755F"/>
    <w:rsid w:val="000902BA"/>
    <w:rsid w:val="00090F42"/>
    <w:rsid w:val="00093DDC"/>
    <w:rsid w:val="00094BCF"/>
    <w:rsid w:val="000A0C34"/>
    <w:rsid w:val="000A34E1"/>
    <w:rsid w:val="000B21F0"/>
    <w:rsid w:val="000B5C54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2DF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523B"/>
    <w:rsid w:val="00146B59"/>
    <w:rsid w:val="001508EF"/>
    <w:rsid w:val="00150999"/>
    <w:rsid w:val="00152269"/>
    <w:rsid w:val="0015464F"/>
    <w:rsid w:val="00154B30"/>
    <w:rsid w:val="0015559B"/>
    <w:rsid w:val="00155EFF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66EB"/>
    <w:rsid w:val="0019694C"/>
    <w:rsid w:val="001A0C06"/>
    <w:rsid w:val="001A33B2"/>
    <w:rsid w:val="001A6255"/>
    <w:rsid w:val="001A677C"/>
    <w:rsid w:val="001A7917"/>
    <w:rsid w:val="001B0F68"/>
    <w:rsid w:val="001B1928"/>
    <w:rsid w:val="001C590E"/>
    <w:rsid w:val="001D2E89"/>
    <w:rsid w:val="001D6CA5"/>
    <w:rsid w:val="001D70A4"/>
    <w:rsid w:val="001E2B90"/>
    <w:rsid w:val="001E3509"/>
    <w:rsid w:val="001E3AEF"/>
    <w:rsid w:val="001E4D53"/>
    <w:rsid w:val="001F098E"/>
    <w:rsid w:val="001F247D"/>
    <w:rsid w:val="001F3410"/>
    <w:rsid w:val="0020450C"/>
    <w:rsid w:val="00204AA8"/>
    <w:rsid w:val="002051FB"/>
    <w:rsid w:val="00205991"/>
    <w:rsid w:val="00206E25"/>
    <w:rsid w:val="00212EDD"/>
    <w:rsid w:val="002201EF"/>
    <w:rsid w:val="00222400"/>
    <w:rsid w:val="002239E9"/>
    <w:rsid w:val="00225D61"/>
    <w:rsid w:val="00230B8B"/>
    <w:rsid w:val="002351C5"/>
    <w:rsid w:val="002355B7"/>
    <w:rsid w:val="00235601"/>
    <w:rsid w:val="00236C0D"/>
    <w:rsid w:val="00245F2C"/>
    <w:rsid w:val="00250EB0"/>
    <w:rsid w:val="00251B4D"/>
    <w:rsid w:val="00253BC6"/>
    <w:rsid w:val="00256BEE"/>
    <w:rsid w:val="00257909"/>
    <w:rsid w:val="00257AF7"/>
    <w:rsid w:val="00262A6C"/>
    <w:rsid w:val="00262E1B"/>
    <w:rsid w:val="00263478"/>
    <w:rsid w:val="00265920"/>
    <w:rsid w:val="00266114"/>
    <w:rsid w:val="00267B66"/>
    <w:rsid w:val="002726E0"/>
    <w:rsid w:val="00273196"/>
    <w:rsid w:val="00273300"/>
    <w:rsid w:val="002738B4"/>
    <w:rsid w:val="00283A08"/>
    <w:rsid w:val="00285CA1"/>
    <w:rsid w:val="002911A2"/>
    <w:rsid w:val="00294907"/>
    <w:rsid w:val="002949CD"/>
    <w:rsid w:val="00296F3E"/>
    <w:rsid w:val="002A1C6A"/>
    <w:rsid w:val="002A38E2"/>
    <w:rsid w:val="002C14D6"/>
    <w:rsid w:val="002C54BC"/>
    <w:rsid w:val="002C6350"/>
    <w:rsid w:val="002D17E7"/>
    <w:rsid w:val="002D504C"/>
    <w:rsid w:val="002D51F3"/>
    <w:rsid w:val="002D6BA1"/>
    <w:rsid w:val="002E16C6"/>
    <w:rsid w:val="002E1E0A"/>
    <w:rsid w:val="002E40DC"/>
    <w:rsid w:val="002E5911"/>
    <w:rsid w:val="002F11F3"/>
    <w:rsid w:val="002F3CEE"/>
    <w:rsid w:val="002F42D8"/>
    <w:rsid w:val="002F4F90"/>
    <w:rsid w:val="002F706B"/>
    <w:rsid w:val="00304E75"/>
    <w:rsid w:val="003078C0"/>
    <w:rsid w:val="003125BF"/>
    <w:rsid w:val="00313A47"/>
    <w:rsid w:val="003141CC"/>
    <w:rsid w:val="00320F0F"/>
    <w:rsid w:val="00323E0C"/>
    <w:rsid w:val="00330695"/>
    <w:rsid w:val="0033119B"/>
    <w:rsid w:val="00331C7D"/>
    <w:rsid w:val="00336299"/>
    <w:rsid w:val="00343804"/>
    <w:rsid w:val="00351D0C"/>
    <w:rsid w:val="00352F27"/>
    <w:rsid w:val="00364857"/>
    <w:rsid w:val="00365388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171"/>
    <w:rsid w:val="003B5828"/>
    <w:rsid w:val="003B7BEF"/>
    <w:rsid w:val="003D21C4"/>
    <w:rsid w:val="003D5048"/>
    <w:rsid w:val="003D5AEA"/>
    <w:rsid w:val="003D5D4F"/>
    <w:rsid w:val="003E71C4"/>
    <w:rsid w:val="003F3193"/>
    <w:rsid w:val="003F3291"/>
    <w:rsid w:val="0040109B"/>
    <w:rsid w:val="0040187E"/>
    <w:rsid w:val="00401ACF"/>
    <w:rsid w:val="0040346F"/>
    <w:rsid w:val="00412EE4"/>
    <w:rsid w:val="00420225"/>
    <w:rsid w:val="00420805"/>
    <w:rsid w:val="004221B8"/>
    <w:rsid w:val="00425526"/>
    <w:rsid w:val="0042591C"/>
    <w:rsid w:val="00425E48"/>
    <w:rsid w:val="00427D26"/>
    <w:rsid w:val="00441D5E"/>
    <w:rsid w:val="00441FD6"/>
    <w:rsid w:val="00446575"/>
    <w:rsid w:val="00447BA1"/>
    <w:rsid w:val="00447D6D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760CA"/>
    <w:rsid w:val="0048707E"/>
    <w:rsid w:val="00495023"/>
    <w:rsid w:val="004966E0"/>
    <w:rsid w:val="00496AD6"/>
    <w:rsid w:val="004A18D2"/>
    <w:rsid w:val="004A2CDD"/>
    <w:rsid w:val="004A66F3"/>
    <w:rsid w:val="004A796A"/>
    <w:rsid w:val="004B478C"/>
    <w:rsid w:val="004B5C90"/>
    <w:rsid w:val="004B6171"/>
    <w:rsid w:val="004C0592"/>
    <w:rsid w:val="004C141C"/>
    <w:rsid w:val="004C1E6E"/>
    <w:rsid w:val="004C2963"/>
    <w:rsid w:val="004D72DE"/>
    <w:rsid w:val="004E11AC"/>
    <w:rsid w:val="004E20DB"/>
    <w:rsid w:val="004E2B77"/>
    <w:rsid w:val="004E5AAC"/>
    <w:rsid w:val="004F096D"/>
    <w:rsid w:val="004F0E26"/>
    <w:rsid w:val="004F6013"/>
    <w:rsid w:val="0050127B"/>
    <w:rsid w:val="00502117"/>
    <w:rsid w:val="00505BE9"/>
    <w:rsid w:val="00513B9F"/>
    <w:rsid w:val="00515077"/>
    <w:rsid w:val="005159E4"/>
    <w:rsid w:val="00521CC2"/>
    <w:rsid w:val="005223B8"/>
    <w:rsid w:val="005225E6"/>
    <w:rsid w:val="005253C8"/>
    <w:rsid w:val="0052734C"/>
    <w:rsid w:val="00527892"/>
    <w:rsid w:val="005324DA"/>
    <w:rsid w:val="0053308F"/>
    <w:rsid w:val="00535B55"/>
    <w:rsid w:val="00543507"/>
    <w:rsid w:val="00545134"/>
    <w:rsid w:val="005452AE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15C1"/>
    <w:rsid w:val="005829E0"/>
    <w:rsid w:val="00591D5A"/>
    <w:rsid w:val="00596863"/>
    <w:rsid w:val="005A2F53"/>
    <w:rsid w:val="005A32F7"/>
    <w:rsid w:val="005A4056"/>
    <w:rsid w:val="005B02A6"/>
    <w:rsid w:val="005B4010"/>
    <w:rsid w:val="005B415F"/>
    <w:rsid w:val="005C1158"/>
    <w:rsid w:val="005C3879"/>
    <w:rsid w:val="005C3B44"/>
    <w:rsid w:val="005D34AB"/>
    <w:rsid w:val="005D45FE"/>
    <w:rsid w:val="005D4FC5"/>
    <w:rsid w:val="005E4754"/>
    <w:rsid w:val="005E62EC"/>
    <w:rsid w:val="005E7CEC"/>
    <w:rsid w:val="005F199E"/>
    <w:rsid w:val="005F4252"/>
    <w:rsid w:val="005F629E"/>
    <w:rsid w:val="00605DF6"/>
    <w:rsid w:val="00606397"/>
    <w:rsid w:val="006077D0"/>
    <w:rsid w:val="00610168"/>
    <w:rsid w:val="00610622"/>
    <w:rsid w:val="00613254"/>
    <w:rsid w:val="00616165"/>
    <w:rsid w:val="00625845"/>
    <w:rsid w:val="00630F6B"/>
    <w:rsid w:val="00633D64"/>
    <w:rsid w:val="00635E63"/>
    <w:rsid w:val="00636391"/>
    <w:rsid w:val="00641A7D"/>
    <w:rsid w:val="006459F3"/>
    <w:rsid w:val="00645DAB"/>
    <w:rsid w:val="006463F2"/>
    <w:rsid w:val="00651285"/>
    <w:rsid w:val="00652DBE"/>
    <w:rsid w:val="00655B45"/>
    <w:rsid w:val="0065701C"/>
    <w:rsid w:val="006636F4"/>
    <w:rsid w:val="00666C03"/>
    <w:rsid w:val="0067754C"/>
    <w:rsid w:val="00681977"/>
    <w:rsid w:val="006865A8"/>
    <w:rsid w:val="00686667"/>
    <w:rsid w:val="006956AB"/>
    <w:rsid w:val="006A3691"/>
    <w:rsid w:val="006A48D7"/>
    <w:rsid w:val="006A6FBC"/>
    <w:rsid w:val="006B3AA6"/>
    <w:rsid w:val="006B3C54"/>
    <w:rsid w:val="006C299B"/>
    <w:rsid w:val="006C479F"/>
    <w:rsid w:val="006C483F"/>
    <w:rsid w:val="006C5B48"/>
    <w:rsid w:val="006D0D9B"/>
    <w:rsid w:val="006D0F07"/>
    <w:rsid w:val="006D353F"/>
    <w:rsid w:val="006D42B7"/>
    <w:rsid w:val="006E0A27"/>
    <w:rsid w:val="006E4EA1"/>
    <w:rsid w:val="006E5409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0A4E"/>
    <w:rsid w:val="007472DF"/>
    <w:rsid w:val="007521DF"/>
    <w:rsid w:val="00760036"/>
    <w:rsid w:val="00764241"/>
    <w:rsid w:val="00772D27"/>
    <w:rsid w:val="00774A36"/>
    <w:rsid w:val="00785769"/>
    <w:rsid w:val="00792574"/>
    <w:rsid w:val="00796C33"/>
    <w:rsid w:val="007A2028"/>
    <w:rsid w:val="007A3370"/>
    <w:rsid w:val="007B494A"/>
    <w:rsid w:val="007B6173"/>
    <w:rsid w:val="007C2763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25F55"/>
    <w:rsid w:val="0082606A"/>
    <w:rsid w:val="008263BD"/>
    <w:rsid w:val="008412F7"/>
    <w:rsid w:val="0084162C"/>
    <w:rsid w:val="00844570"/>
    <w:rsid w:val="00845D19"/>
    <w:rsid w:val="00845DCA"/>
    <w:rsid w:val="00850681"/>
    <w:rsid w:val="0085482A"/>
    <w:rsid w:val="00857E8E"/>
    <w:rsid w:val="00861682"/>
    <w:rsid w:val="00861CCD"/>
    <w:rsid w:val="00861FBB"/>
    <w:rsid w:val="0086292C"/>
    <w:rsid w:val="0086725D"/>
    <w:rsid w:val="00872002"/>
    <w:rsid w:val="0087682A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348F"/>
    <w:rsid w:val="008C7D5D"/>
    <w:rsid w:val="008C7DDC"/>
    <w:rsid w:val="008D4330"/>
    <w:rsid w:val="008E0893"/>
    <w:rsid w:val="008E60A9"/>
    <w:rsid w:val="008F290F"/>
    <w:rsid w:val="008F4941"/>
    <w:rsid w:val="008F542D"/>
    <w:rsid w:val="008F62EB"/>
    <w:rsid w:val="008F72FA"/>
    <w:rsid w:val="00901135"/>
    <w:rsid w:val="00902023"/>
    <w:rsid w:val="00904A13"/>
    <w:rsid w:val="00916D07"/>
    <w:rsid w:val="00917325"/>
    <w:rsid w:val="0092116E"/>
    <w:rsid w:val="0092122B"/>
    <w:rsid w:val="0092279C"/>
    <w:rsid w:val="00931F86"/>
    <w:rsid w:val="0093302B"/>
    <w:rsid w:val="00934A63"/>
    <w:rsid w:val="00935026"/>
    <w:rsid w:val="009379E3"/>
    <w:rsid w:val="00941AC5"/>
    <w:rsid w:val="00943DB3"/>
    <w:rsid w:val="009444A7"/>
    <w:rsid w:val="00956987"/>
    <w:rsid w:val="00956B10"/>
    <w:rsid w:val="00960206"/>
    <w:rsid w:val="00966173"/>
    <w:rsid w:val="00971778"/>
    <w:rsid w:val="00974473"/>
    <w:rsid w:val="00977D3C"/>
    <w:rsid w:val="0098397A"/>
    <w:rsid w:val="009951BB"/>
    <w:rsid w:val="009A03B5"/>
    <w:rsid w:val="009A1F5E"/>
    <w:rsid w:val="009B3CCE"/>
    <w:rsid w:val="009C6B31"/>
    <w:rsid w:val="009C7444"/>
    <w:rsid w:val="009D1345"/>
    <w:rsid w:val="009D19B7"/>
    <w:rsid w:val="009D335D"/>
    <w:rsid w:val="009D6A6A"/>
    <w:rsid w:val="009E14E4"/>
    <w:rsid w:val="009E1E64"/>
    <w:rsid w:val="009E205F"/>
    <w:rsid w:val="009E622D"/>
    <w:rsid w:val="009E73AC"/>
    <w:rsid w:val="009E79C2"/>
    <w:rsid w:val="009F2E8C"/>
    <w:rsid w:val="00A0458F"/>
    <w:rsid w:val="00A05830"/>
    <w:rsid w:val="00A100DD"/>
    <w:rsid w:val="00A13744"/>
    <w:rsid w:val="00A13BD3"/>
    <w:rsid w:val="00A220EE"/>
    <w:rsid w:val="00A24218"/>
    <w:rsid w:val="00A273CB"/>
    <w:rsid w:val="00A31FF4"/>
    <w:rsid w:val="00A3357C"/>
    <w:rsid w:val="00A42C89"/>
    <w:rsid w:val="00A44CCF"/>
    <w:rsid w:val="00A45444"/>
    <w:rsid w:val="00A45D78"/>
    <w:rsid w:val="00A4784A"/>
    <w:rsid w:val="00A64CF4"/>
    <w:rsid w:val="00A652FC"/>
    <w:rsid w:val="00A74201"/>
    <w:rsid w:val="00A746F4"/>
    <w:rsid w:val="00A75110"/>
    <w:rsid w:val="00A759BB"/>
    <w:rsid w:val="00A75EFD"/>
    <w:rsid w:val="00A765C5"/>
    <w:rsid w:val="00A8090C"/>
    <w:rsid w:val="00A86233"/>
    <w:rsid w:val="00A921E3"/>
    <w:rsid w:val="00A93909"/>
    <w:rsid w:val="00A9468C"/>
    <w:rsid w:val="00A95C12"/>
    <w:rsid w:val="00A96E40"/>
    <w:rsid w:val="00AA0989"/>
    <w:rsid w:val="00AA2C0C"/>
    <w:rsid w:val="00AA2FE6"/>
    <w:rsid w:val="00AB0367"/>
    <w:rsid w:val="00AB0566"/>
    <w:rsid w:val="00AB1A36"/>
    <w:rsid w:val="00AB560D"/>
    <w:rsid w:val="00AC26E9"/>
    <w:rsid w:val="00AC2B18"/>
    <w:rsid w:val="00AC38CA"/>
    <w:rsid w:val="00AD4BF6"/>
    <w:rsid w:val="00AD7BD5"/>
    <w:rsid w:val="00AE67D1"/>
    <w:rsid w:val="00AF0A6A"/>
    <w:rsid w:val="00AF101A"/>
    <w:rsid w:val="00B01AFF"/>
    <w:rsid w:val="00B02FC4"/>
    <w:rsid w:val="00B032BB"/>
    <w:rsid w:val="00B0343B"/>
    <w:rsid w:val="00B068BD"/>
    <w:rsid w:val="00B0696D"/>
    <w:rsid w:val="00B10F5A"/>
    <w:rsid w:val="00B12B96"/>
    <w:rsid w:val="00B163D4"/>
    <w:rsid w:val="00B1741E"/>
    <w:rsid w:val="00B21C2C"/>
    <w:rsid w:val="00B2264D"/>
    <w:rsid w:val="00B264D6"/>
    <w:rsid w:val="00B30552"/>
    <w:rsid w:val="00B352E8"/>
    <w:rsid w:val="00B44692"/>
    <w:rsid w:val="00B46FD4"/>
    <w:rsid w:val="00B471A2"/>
    <w:rsid w:val="00B5177C"/>
    <w:rsid w:val="00B54131"/>
    <w:rsid w:val="00B60182"/>
    <w:rsid w:val="00B60985"/>
    <w:rsid w:val="00B64A64"/>
    <w:rsid w:val="00B64F8E"/>
    <w:rsid w:val="00B70A08"/>
    <w:rsid w:val="00B7454D"/>
    <w:rsid w:val="00B76323"/>
    <w:rsid w:val="00B83F61"/>
    <w:rsid w:val="00B8488B"/>
    <w:rsid w:val="00B84B93"/>
    <w:rsid w:val="00B85732"/>
    <w:rsid w:val="00B9162E"/>
    <w:rsid w:val="00B927F6"/>
    <w:rsid w:val="00B95CA8"/>
    <w:rsid w:val="00BA03BF"/>
    <w:rsid w:val="00BA39DA"/>
    <w:rsid w:val="00BA5227"/>
    <w:rsid w:val="00BA729E"/>
    <w:rsid w:val="00BB1794"/>
    <w:rsid w:val="00BB1902"/>
    <w:rsid w:val="00BB2DC4"/>
    <w:rsid w:val="00BB7761"/>
    <w:rsid w:val="00BC1295"/>
    <w:rsid w:val="00BC1FBC"/>
    <w:rsid w:val="00BC402E"/>
    <w:rsid w:val="00BC4564"/>
    <w:rsid w:val="00BD1C48"/>
    <w:rsid w:val="00BD4075"/>
    <w:rsid w:val="00BD4E28"/>
    <w:rsid w:val="00BD57FA"/>
    <w:rsid w:val="00BE4CBB"/>
    <w:rsid w:val="00BE6945"/>
    <w:rsid w:val="00C01128"/>
    <w:rsid w:val="00C02D42"/>
    <w:rsid w:val="00C058C3"/>
    <w:rsid w:val="00C0702E"/>
    <w:rsid w:val="00C134C5"/>
    <w:rsid w:val="00C1461A"/>
    <w:rsid w:val="00C176EA"/>
    <w:rsid w:val="00C22F2A"/>
    <w:rsid w:val="00C238C0"/>
    <w:rsid w:val="00C2533E"/>
    <w:rsid w:val="00C27BDF"/>
    <w:rsid w:val="00C31E9B"/>
    <w:rsid w:val="00C36C9F"/>
    <w:rsid w:val="00C3759D"/>
    <w:rsid w:val="00C40A68"/>
    <w:rsid w:val="00C4207F"/>
    <w:rsid w:val="00C4418B"/>
    <w:rsid w:val="00C4428C"/>
    <w:rsid w:val="00C57E3F"/>
    <w:rsid w:val="00C6225E"/>
    <w:rsid w:val="00C67037"/>
    <w:rsid w:val="00C675A9"/>
    <w:rsid w:val="00C720E0"/>
    <w:rsid w:val="00C72665"/>
    <w:rsid w:val="00C72ABC"/>
    <w:rsid w:val="00C737D1"/>
    <w:rsid w:val="00C75917"/>
    <w:rsid w:val="00C7783C"/>
    <w:rsid w:val="00C92166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6B0"/>
    <w:rsid w:val="00CE3724"/>
    <w:rsid w:val="00CE4DA7"/>
    <w:rsid w:val="00CE7EC5"/>
    <w:rsid w:val="00CF0F99"/>
    <w:rsid w:val="00CF19C1"/>
    <w:rsid w:val="00CF19EE"/>
    <w:rsid w:val="00CF2DD4"/>
    <w:rsid w:val="00CF4242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B8B"/>
    <w:rsid w:val="00D319C0"/>
    <w:rsid w:val="00D32302"/>
    <w:rsid w:val="00D55594"/>
    <w:rsid w:val="00D6018D"/>
    <w:rsid w:val="00D64192"/>
    <w:rsid w:val="00D648FC"/>
    <w:rsid w:val="00D707C4"/>
    <w:rsid w:val="00D720B8"/>
    <w:rsid w:val="00D7313F"/>
    <w:rsid w:val="00D7324B"/>
    <w:rsid w:val="00D770EB"/>
    <w:rsid w:val="00D814AD"/>
    <w:rsid w:val="00D81A33"/>
    <w:rsid w:val="00D85FD4"/>
    <w:rsid w:val="00D92362"/>
    <w:rsid w:val="00DA2503"/>
    <w:rsid w:val="00DA2540"/>
    <w:rsid w:val="00DB1FD8"/>
    <w:rsid w:val="00DB401A"/>
    <w:rsid w:val="00DB68A6"/>
    <w:rsid w:val="00DB72DA"/>
    <w:rsid w:val="00DC02B2"/>
    <w:rsid w:val="00DC3652"/>
    <w:rsid w:val="00DC4EE1"/>
    <w:rsid w:val="00DD297E"/>
    <w:rsid w:val="00DD4217"/>
    <w:rsid w:val="00DE1F09"/>
    <w:rsid w:val="00DE759D"/>
    <w:rsid w:val="00DF1A05"/>
    <w:rsid w:val="00DF30CB"/>
    <w:rsid w:val="00DF5689"/>
    <w:rsid w:val="00DF579E"/>
    <w:rsid w:val="00E001B2"/>
    <w:rsid w:val="00E012FC"/>
    <w:rsid w:val="00E02160"/>
    <w:rsid w:val="00E11BA8"/>
    <w:rsid w:val="00E20731"/>
    <w:rsid w:val="00E24381"/>
    <w:rsid w:val="00E270D5"/>
    <w:rsid w:val="00E27109"/>
    <w:rsid w:val="00E3030D"/>
    <w:rsid w:val="00E3086A"/>
    <w:rsid w:val="00E327DA"/>
    <w:rsid w:val="00E37E55"/>
    <w:rsid w:val="00E42003"/>
    <w:rsid w:val="00E4432C"/>
    <w:rsid w:val="00E523F0"/>
    <w:rsid w:val="00E53070"/>
    <w:rsid w:val="00E54050"/>
    <w:rsid w:val="00E547CE"/>
    <w:rsid w:val="00E62BE1"/>
    <w:rsid w:val="00E63240"/>
    <w:rsid w:val="00E71B2F"/>
    <w:rsid w:val="00E72B36"/>
    <w:rsid w:val="00E76C00"/>
    <w:rsid w:val="00E775DD"/>
    <w:rsid w:val="00E83E85"/>
    <w:rsid w:val="00E879D9"/>
    <w:rsid w:val="00E9214A"/>
    <w:rsid w:val="00E97BF0"/>
    <w:rsid w:val="00EA1F1A"/>
    <w:rsid w:val="00EA317D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6A6E"/>
    <w:rsid w:val="00EE70CB"/>
    <w:rsid w:val="00EE7152"/>
    <w:rsid w:val="00EF3343"/>
    <w:rsid w:val="00EF3DFC"/>
    <w:rsid w:val="00EF4922"/>
    <w:rsid w:val="00EF7543"/>
    <w:rsid w:val="00F00D67"/>
    <w:rsid w:val="00F02CFA"/>
    <w:rsid w:val="00F10874"/>
    <w:rsid w:val="00F13E1A"/>
    <w:rsid w:val="00F14899"/>
    <w:rsid w:val="00F21EED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051D"/>
    <w:rsid w:val="00F6678D"/>
    <w:rsid w:val="00F70398"/>
    <w:rsid w:val="00F74C4B"/>
    <w:rsid w:val="00F75288"/>
    <w:rsid w:val="00F76B8A"/>
    <w:rsid w:val="00F76BE8"/>
    <w:rsid w:val="00F771E9"/>
    <w:rsid w:val="00F8639E"/>
    <w:rsid w:val="00F94A36"/>
    <w:rsid w:val="00F94D8B"/>
    <w:rsid w:val="00FA4A7D"/>
    <w:rsid w:val="00FA7CB2"/>
    <w:rsid w:val="00FB4577"/>
    <w:rsid w:val="00FB51D3"/>
    <w:rsid w:val="00FB5D7D"/>
    <w:rsid w:val="00FC57C0"/>
    <w:rsid w:val="00FC7367"/>
    <w:rsid w:val="00FD7011"/>
    <w:rsid w:val="00FE3128"/>
    <w:rsid w:val="00FF227A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022B7550"/>
  <w15:chartTrackingRefBased/>
  <w15:docId w15:val="{43C5BB03-7FD1-4646-8EF2-634F04D0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4BF6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76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6C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6C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C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6C0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9B3C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1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7F1553-9FC6-4FD4-A455-42C32B4047CA}">
  <ds:schemaRefs>
    <ds:schemaRef ds:uri="http://purl.org/dc/terms/"/>
    <ds:schemaRef ds:uri="b24e17e3-5d86-4bea-9473-335b7dd7a04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5699e12c-c882-40e3-967c-7b580c2b8008"/>
    <ds:schemaRef ds:uri="http://schemas.microsoft.com/office/2006/metadata/properties"/>
    <ds:schemaRef ds:uri="http://purl.org/dc/elements/1.1/"/>
    <ds:schemaRef ds:uri="a990e26a-9768-426f-ade5-29013b5c54e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CCD04EE-DC22-40D8-8B28-F8414486E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17516A-9484-4E49-944A-25F0976F96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C27156-4452-4002-800B-4B0B098E0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4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Fernandez, Elena@DGS</cp:lastModifiedBy>
  <cp:revision>3</cp:revision>
  <cp:lastPrinted>2021-06-16T00:47:00Z</cp:lastPrinted>
  <dcterms:created xsi:type="dcterms:W3CDTF">2022-07-07T18:23:00Z</dcterms:created>
  <dcterms:modified xsi:type="dcterms:W3CDTF">2022-07-0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